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8A0761E">
      <w:pPr>
        <w:spacing w:line="440" w:lineRule="exact"/>
        <w:jc w:val="center"/>
        <w:rPr>
          <w:rFonts w:hint="eastAsia" w:asciiTheme="minorEastAsia" w:hAnsiTheme="minorEastAsia"/>
          <w:b/>
          <w:sz w:val="36"/>
          <w:szCs w:val="36"/>
        </w:rPr>
      </w:pPr>
      <w:r>
        <w:rPr>
          <w:rFonts w:hint="eastAsia" w:asciiTheme="minorEastAsia" w:hAnsiTheme="minorEastAsia"/>
          <w:b/>
          <w:sz w:val="36"/>
          <w:szCs w:val="36"/>
        </w:rPr>
        <w:t>公示内容</w:t>
      </w:r>
    </w:p>
    <w:p w14:paraId="78E59506">
      <w:pPr>
        <w:widowControl/>
        <w:snapToGrid w:val="0"/>
        <w:ind w:firstLine="480" w:firstLineChars="200"/>
        <w:rPr>
          <w:rFonts w:hint="eastAsia" w:ascii="宋体" w:hAnsi="宋体" w:eastAsia="宋体" w:cs="宋体"/>
          <w:kern w:val="0"/>
          <w:sz w:val="24"/>
          <w:szCs w:val="24"/>
        </w:rPr>
      </w:pPr>
    </w:p>
    <w:p w14:paraId="08D78280">
      <w:pPr>
        <w:widowControl/>
        <w:snapToGrid w:val="0"/>
        <w:spacing w:line="360" w:lineRule="auto"/>
        <w:ind w:firstLine="480" w:firstLineChars="200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一、项目</w:t>
      </w:r>
      <w:r>
        <w:rPr>
          <w:rFonts w:ascii="宋体" w:hAnsi="宋体" w:eastAsia="宋体" w:cs="宋体"/>
          <w:kern w:val="0"/>
          <w:sz w:val="24"/>
          <w:szCs w:val="24"/>
        </w:rPr>
        <w:t>名称</w:t>
      </w:r>
      <w:r>
        <w:rPr>
          <w:rFonts w:hint="eastAsia" w:ascii="宋体" w:hAnsi="宋体" w:eastAsia="宋体" w:cs="宋体"/>
          <w:kern w:val="0"/>
          <w:sz w:val="24"/>
          <w:szCs w:val="24"/>
        </w:rPr>
        <w:t>：航空动力系统高速精密测功器设备的关键技术研发及产业化应用</w:t>
      </w:r>
    </w:p>
    <w:p w14:paraId="4A1895F3">
      <w:pPr>
        <w:widowControl/>
        <w:snapToGrid w:val="0"/>
        <w:spacing w:line="360" w:lineRule="auto"/>
        <w:ind w:firstLine="480" w:firstLineChars="200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t>二、提名单位：</w:t>
      </w:r>
      <w:r>
        <w:rPr>
          <w:rFonts w:hint="eastAsia" w:ascii="宋体" w:hAnsi="宋体" w:eastAsia="宋体" w:cs="宋体"/>
          <w:kern w:val="0"/>
          <w:sz w:val="24"/>
          <w:szCs w:val="24"/>
          <w:lang w:val="en-US" w:eastAsia="zh-CN"/>
        </w:rPr>
        <w:t>南通</w:t>
      </w:r>
      <w:r>
        <w:rPr>
          <w:rFonts w:hint="eastAsia" w:ascii="宋体" w:hAnsi="宋体" w:eastAsia="宋体" w:cs="宋体"/>
          <w:kern w:val="0"/>
          <w:sz w:val="24"/>
          <w:szCs w:val="24"/>
        </w:rPr>
        <w:t>市科技局</w:t>
      </w:r>
    </w:p>
    <w:p w14:paraId="7F8D5579">
      <w:pPr>
        <w:widowControl/>
        <w:snapToGrid w:val="0"/>
        <w:spacing w:line="360" w:lineRule="auto"/>
        <w:ind w:firstLine="480" w:firstLineChars="200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t>三、</w:t>
      </w:r>
      <w:r>
        <w:rPr>
          <w:rFonts w:hint="eastAsia" w:ascii="宋体" w:hAnsi="宋体" w:eastAsia="宋体" w:cs="宋体"/>
          <w:kern w:val="0"/>
          <w:sz w:val="24"/>
          <w:szCs w:val="24"/>
        </w:rPr>
        <w:t>申报</w:t>
      </w:r>
      <w:r>
        <w:rPr>
          <w:rFonts w:ascii="宋体" w:hAnsi="宋体" w:eastAsia="宋体" w:cs="宋体"/>
          <w:kern w:val="0"/>
          <w:sz w:val="24"/>
          <w:szCs w:val="24"/>
        </w:rPr>
        <w:t>奖种：</w:t>
      </w:r>
      <w:r>
        <w:rPr>
          <w:rFonts w:hint="eastAsia" w:ascii="宋体" w:hAnsi="宋体" w:eastAsia="宋体" w:cs="宋体"/>
          <w:kern w:val="0"/>
          <w:sz w:val="24"/>
          <w:szCs w:val="24"/>
        </w:rPr>
        <w:t>科学技术进步奖</w:t>
      </w:r>
    </w:p>
    <w:p w14:paraId="2437550E">
      <w:pPr>
        <w:widowControl/>
        <w:snapToGrid w:val="0"/>
        <w:spacing w:line="360" w:lineRule="auto"/>
        <w:ind w:left="719" w:leftChars="228" w:hanging="240" w:hangingChars="100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 xml:space="preserve">四、主要完成单位：1. 南通常测机电设备有限公司；2. 江苏联测机电科技股份有限公司；3. </w:t>
      </w:r>
      <w:r>
        <w:rPr>
          <w:rFonts w:ascii="宋体" w:hAnsi="宋体" w:eastAsia="宋体" w:cs="宋体"/>
          <w:kern w:val="0"/>
          <w:sz w:val="24"/>
          <w:szCs w:val="24"/>
        </w:rPr>
        <w:t>南通大学</w:t>
      </w:r>
    </w:p>
    <w:p w14:paraId="54491211">
      <w:pPr>
        <w:widowControl/>
        <w:snapToGrid w:val="0"/>
        <w:spacing w:line="360" w:lineRule="auto"/>
        <w:ind w:firstLine="480" w:firstLineChars="200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t>五、主要</w:t>
      </w:r>
      <w:r>
        <w:rPr>
          <w:rFonts w:ascii="宋体" w:hAnsi="宋体" w:eastAsia="宋体" w:cs="宋体"/>
          <w:kern w:val="0"/>
          <w:sz w:val="24"/>
          <w:szCs w:val="24"/>
        </w:rPr>
        <w:t>完成人情况</w:t>
      </w:r>
    </w:p>
    <w:tbl>
      <w:tblPr>
        <w:tblStyle w:val="8"/>
        <w:tblW w:w="72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6"/>
        <w:gridCol w:w="881"/>
        <w:gridCol w:w="2550"/>
        <w:gridCol w:w="2656"/>
      </w:tblGrid>
      <w:tr w14:paraId="71757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4B36A1D3">
            <w:pPr>
              <w:pStyle w:val="12"/>
              <w:jc w:val="center"/>
              <w:rPr>
                <w:rFonts w:hint="eastAsia" w:hAnsi="宋体"/>
                <w:color w:val="auto"/>
                <w:sz w:val="21"/>
                <w:szCs w:val="21"/>
              </w:rPr>
            </w:pPr>
            <w:r>
              <w:rPr>
                <w:rFonts w:hint="eastAsia" w:hAnsi="宋体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506247EC">
            <w:pPr>
              <w:pStyle w:val="12"/>
              <w:jc w:val="center"/>
              <w:rPr>
                <w:rFonts w:hint="eastAsia" w:hAnsi="宋体"/>
                <w:color w:val="auto"/>
                <w:sz w:val="21"/>
                <w:szCs w:val="21"/>
              </w:rPr>
            </w:pPr>
            <w:r>
              <w:rPr>
                <w:rFonts w:hint="eastAsia" w:hAnsi="宋体"/>
                <w:color w:val="auto"/>
                <w:sz w:val="21"/>
                <w:szCs w:val="21"/>
              </w:rPr>
              <w:t>排名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5F051E1E">
            <w:pPr>
              <w:pStyle w:val="12"/>
              <w:jc w:val="center"/>
              <w:rPr>
                <w:rFonts w:hint="eastAsia" w:hAnsi="宋体"/>
                <w:color w:val="auto"/>
                <w:sz w:val="21"/>
                <w:szCs w:val="21"/>
              </w:rPr>
            </w:pPr>
            <w:r>
              <w:rPr>
                <w:rFonts w:hint="eastAsia" w:hAnsi="宋体"/>
                <w:color w:val="auto"/>
                <w:sz w:val="21"/>
                <w:szCs w:val="21"/>
              </w:rPr>
              <w:t>工作单位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31CCE5AA">
            <w:pPr>
              <w:pStyle w:val="12"/>
              <w:jc w:val="center"/>
              <w:rPr>
                <w:rFonts w:hint="eastAsia" w:hAnsi="宋体"/>
                <w:color w:val="auto"/>
                <w:sz w:val="21"/>
                <w:szCs w:val="21"/>
              </w:rPr>
            </w:pPr>
            <w:r>
              <w:rPr>
                <w:rFonts w:hint="eastAsia" w:hAnsi="宋体"/>
                <w:color w:val="auto"/>
                <w:sz w:val="21"/>
                <w:szCs w:val="21"/>
              </w:rPr>
              <w:t>完成单位</w:t>
            </w:r>
          </w:p>
        </w:tc>
      </w:tr>
      <w:tr w14:paraId="277E4A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5542FF9E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赵爱国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56B84FA5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1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41E17313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常测机电设备有限公司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686B25D5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常测机电设备有限公司</w:t>
            </w:r>
          </w:p>
        </w:tc>
      </w:tr>
      <w:tr w14:paraId="0A2ADE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E3A7160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张辉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43E47F14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2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628FBB05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江苏联测机电科技股份有限公司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66BA2C9F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江苏联测机电科技股份有限公司</w:t>
            </w:r>
          </w:p>
        </w:tc>
      </w:tr>
      <w:tr w14:paraId="3EC1AC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26729B20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陆伟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051C4510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3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2E021B21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常测机电设备有限公司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595145B9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常测机电设备有限公司</w:t>
            </w:r>
          </w:p>
        </w:tc>
      </w:tr>
      <w:tr w14:paraId="31EDE1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79C7F258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  <w:lang w:eastAsia="zh-CN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  <w:lang w:val="en-US" w:eastAsia="zh-CN"/>
              </w:rPr>
              <w:t>王钰明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48891C8C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4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079B0B39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大学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1529856F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南通大学</w:t>
            </w:r>
          </w:p>
        </w:tc>
      </w:tr>
      <w:tr w14:paraId="28457B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7" w:hRule="atLeast"/>
          <w:jc w:val="center"/>
        </w:trPr>
        <w:tc>
          <w:tcPr>
            <w:tcW w:w="1156" w:type="dxa"/>
            <w:tcMar>
              <w:left w:w="0" w:type="dxa"/>
              <w:right w:w="0" w:type="dxa"/>
            </w:tcMar>
            <w:vAlign w:val="center"/>
          </w:tcPr>
          <w:p w14:paraId="40366EFA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樊晓松</w:t>
            </w:r>
          </w:p>
        </w:tc>
        <w:tc>
          <w:tcPr>
            <w:tcW w:w="881" w:type="dxa"/>
            <w:tcMar>
              <w:left w:w="0" w:type="dxa"/>
              <w:right w:w="0" w:type="dxa"/>
            </w:tcMar>
            <w:vAlign w:val="center"/>
          </w:tcPr>
          <w:p w14:paraId="3034385D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5</w:t>
            </w:r>
          </w:p>
        </w:tc>
        <w:tc>
          <w:tcPr>
            <w:tcW w:w="2550" w:type="dxa"/>
            <w:tcMar>
              <w:left w:w="0" w:type="dxa"/>
              <w:right w:w="0" w:type="dxa"/>
            </w:tcMar>
            <w:vAlign w:val="center"/>
          </w:tcPr>
          <w:p w14:paraId="42C424A5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江苏联测机电科技股份有限公司</w:t>
            </w:r>
          </w:p>
        </w:tc>
        <w:tc>
          <w:tcPr>
            <w:tcW w:w="2656" w:type="dxa"/>
            <w:tcMar>
              <w:left w:w="0" w:type="dxa"/>
              <w:right w:w="0" w:type="dxa"/>
            </w:tcMar>
            <w:vAlign w:val="center"/>
          </w:tcPr>
          <w:p w14:paraId="46036D1A">
            <w:pPr>
              <w:pStyle w:val="12"/>
              <w:jc w:val="center"/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cs="宋体" w:asciiTheme="minorEastAsia" w:hAnsiTheme="minorEastAsia" w:eastAsiaTheme="minorEastAsia"/>
                <w:sz w:val="21"/>
                <w:szCs w:val="21"/>
              </w:rPr>
              <w:t>江苏联测机电科技股份有限公司</w:t>
            </w:r>
          </w:p>
        </w:tc>
      </w:tr>
    </w:tbl>
    <w:p w14:paraId="573930C6">
      <w:pPr>
        <w:widowControl/>
        <w:shd w:val="clear" w:color="auto" w:fill="FFFFFF"/>
        <w:spacing w:line="360" w:lineRule="auto"/>
        <w:ind w:firstLine="6542" w:firstLineChars="2726"/>
        <w:rPr>
          <w:rFonts w:hint="eastAsia" w:ascii="宋体" w:hAnsi="宋体" w:eastAsia="宋体" w:cs="宋体"/>
          <w:color w:val="000000"/>
          <w:sz w:val="24"/>
          <w:szCs w:val="24"/>
        </w:rPr>
      </w:pPr>
      <w:bookmarkStart w:id="0" w:name="_GoBack"/>
      <w:bookmarkEnd w:id="0"/>
    </w:p>
    <w:sectPr>
      <w:footerReference r:id="rId3" w:type="default"/>
      <w:pgSz w:w="11906" w:h="16838"/>
      <w:pgMar w:top="1134" w:right="1304" w:bottom="1134" w:left="1304" w:header="851" w:footer="992" w:gutter="0"/>
      <w:cols w:space="0" w:num="1"/>
      <w:docGrid w:type="lines" w:linePitch="32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5ABC90">
    <w:pPr>
      <w:pStyle w:val="4"/>
    </w:pPr>
  </w:p>
  <w:p w14:paraId="499F43E2">
    <w:pPr>
      <w:pStyle w:val="4"/>
    </w:pPr>
  </w:p>
  <w:p w14:paraId="65104E82"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6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0NDExMTc3M7G0tLBU0lEKTi0uzszPAykwrAUAcIYlgiwAAAA="/>
    <w:docVar w:name="commondata" w:val="eyJoZGlkIjoiMmE3M2VlMWNjZGI2NDA3YWZhYjRhM2ZjMWRmOTM1ZjYifQ=="/>
  </w:docVars>
  <w:rsids>
    <w:rsidRoot w:val="00D03878"/>
    <w:rsid w:val="000134D9"/>
    <w:rsid w:val="0003709B"/>
    <w:rsid w:val="00050A66"/>
    <w:rsid w:val="000617D5"/>
    <w:rsid w:val="000638C5"/>
    <w:rsid w:val="00065B55"/>
    <w:rsid w:val="0008002A"/>
    <w:rsid w:val="000A219D"/>
    <w:rsid w:val="000A3AA5"/>
    <w:rsid w:val="000A53A0"/>
    <w:rsid w:val="000B55F0"/>
    <w:rsid w:val="000B6369"/>
    <w:rsid w:val="000C766C"/>
    <w:rsid w:val="000D7898"/>
    <w:rsid w:val="000D796B"/>
    <w:rsid w:val="000E6E5C"/>
    <w:rsid w:val="000F3487"/>
    <w:rsid w:val="000F6338"/>
    <w:rsid w:val="00121ED9"/>
    <w:rsid w:val="0013537E"/>
    <w:rsid w:val="0016556E"/>
    <w:rsid w:val="00181B59"/>
    <w:rsid w:val="00186669"/>
    <w:rsid w:val="00191E4E"/>
    <w:rsid w:val="00193D09"/>
    <w:rsid w:val="001B170A"/>
    <w:rsid w:val="001B4E0C"/>
    <w:rsid w:val="001C2221"/>
    <w:rsid w:val="00226F04"/>
    <w:rsid w:val="00234670"/>
    <w:rsid w:val="002505CC"/>
    <w:rsid w:val="002A18F3"/>
    <w:rsid w:val="002B20F1"/>
    <w:rsid w:val="002B333C"/>
    <w:rsid w:val="002C2DCA"/>
    <w:rsid w:val="002F07B0"/>
    <w:rsid w:val="002F3FF7"/>
    <w:rsid w:val="00305D26"/>
    <w:rsid w:val="00311405"/>
    <w:rsid w:val="00311A68"/>
    <w:rsid w:val="0034627A"/>
    <w:rsid w:val="00392720"/>
    <w:rsid w:val="003D16AE"/>
    <w:rsid w:val="003F5CC5"/>
    <w:rsid w:val="0040357F"/>
    <w:rsid w:val="00410BA4"/>
    <w:rsid w:val="00450833"/>
    <w:rsid w:val="0045554A"/>
    <w:rsid w:val="00483F06"/>
    <w:rsid w:val="00495A0D"/>
    <w:rsid w:val="004B00B0"/>
    <w:rsid w:val="004B0B9F"/>
    <w:rsid w:val="004B4964"/>
    <w:rsid w:val="004D16E4"/>
    <w:rsid w:val="004F18AC"/>
    <w:rsid w:val="0052676D"/>
    <w:rsid w:val="00530824"/>
    <w:rsid w:val="00557E6E"/>
    <w:rsid w:val="00571E47"/>
    <w:rsid w:val="00577775"/>
    <w:rsid w:val="005816B4"/>
    <w:rsid w:val="0058705B"/>
    <w:rsid w:val="005923DA"/>
    <w:rsid w:val="005A14CD"/>
    <w:rsid w:val="005A5720"/>
    <w:rsid w:val="00616EA3"/>
    <w:rsid w:val="006179AA"/>
    <w:rsid w:val="00633F03"/>
    <w:rsid w:val="00640158"/>
    <w:rsid w:val="00651E85"/>
    <w:rsid w:val="00683C8D"/>
    <w:rsid w:val="006B2269"/>
    <w:rsid w:val="006B7E34"/>
    <w:rsid w:val="006C57E1"/>
    <w:rsid w:val="006D05BD"/>
    <w:rsid w:val="00710672"/>
    <w:rsid w:val="00714854"/>
    <w:rsid w:val="00715D3F"/>
    <w:rsid w:val="007411EB"/>
    <w:rsid w:val="00743255"/>
    <w:rsid w:val="007459E3"/>
    <w:rsid w:val="0075383E"/>
    <w:rsid w:val="007679F8"/>
    <w:rsid w:val="007839A7"/>
    <w:rsid w:val="007B3703"/>
    <w:rsid w:val="007B677B"/>
    <w:rsid w:val="007D27F3"/>
    <w:rsid w:val="007D3E10"/>
    <w:rsid w:val="007D59BA"/>
    <w:rsid w:val="00801DA6"/>
    <w:rsid w:val="00806FCC"/>
    <w:rsid w:val="00826113"/>
    <w:rsid w:val="00826C2D"/>
    <w:rsid w:val="00844976"/>
    <w:rsid w:val="0087330D"/>
    <w:rsid w:val="008851C4"/>
    <w:rsid w:val="0088585D"/>
    <w:rsid w:val="00897906"/>
    <w:rsid w:val="008B3BC9"/>
    <w:rsid w:val="008C5929"/>
    <w:rsid w:val="008D0038"/>
    <w:rsid w:val="008D1221"/>
    <w:rsid w:val="008E655A"/>
    <w:rsid w:val="00944320"/>
    <w:rsid w:val="00946C6B"/>
    <w:rsid w:val="009608B2"/>
    <w:rsid w:val="00980B41"/>
    <w:rsid w:val="009828D1"/>
    <w:rsid w:val="009A6AE1"/>
    <w:rsid w:val="009B0185"/>
    <w:rsid w:val="009D0EE7"/>
    <w:rsid w:val="009D191A"/>
    <w:rsid w:val="009E0E85"/>
    <w:rsid w:val="009E170F"/>
    <w:rsid w:val="00A0211D"/>
    <w:rsid w:val="00A41519"/>
    <w:rsid w:val="00A623E0"/>
    <w:rsid w:val="00A62B3F"/>
    <w:rsid w:val="00AB7902"/>
    <w:rsid w:val="00AC7DC0"/>
    <w:rsid w:val="00AF2294"/>
    <w:rsid w:val="00B17F89"/>
    <w:rsid w:val="00B26978"/>
    <w:rsid w:val="00B26A44"/>
    <w:rsid w:val="00B46B3E"/>
    <w:rsid w:val="00B615B8"/>
    <w:rsid w:val="00B91CB8"/>
    <w:rsid w:val="00B938A3"/>
    <w:rsid w:val="00B96CA0"/>
    <w:rsid w:val="00B97068"/>
    <w:rsid w:val="00BA6491"/>
    <w:rsid w:val="00BC4A0E"/>
    <w:rsid w:val="00BC5960"/>
    <w:rsid w:val="00BD02DC"/>
    <w:rsid w:val="00BF1A9D"/>
    <w:rsid w:val="00C00959"/>
    <w:rsid w:val="00C04EDF"/>
    <w:rsid w:val="00C336CF"/>
    <w:rsid w:val="00C35E0B"/>
    <w:rsid w:val="00C4097C"/>
    <w:rsid w:val="00C6710C"/>
    <w:rsid w:val="00CA1312"/>
    <w:rsid w:val="00CD11A5"/>
    <w:rsid w:val="00CD1E7F"/>
    <w:rsid w:val="00D00407"/>
    <w:rsid w:val="00D02692"/>
    <w:rsid w:val="00D03878"/>
    <w:rsid w:val="00D05D7E"/>
    <w:rsid w:val="00D45828"/>
    <w:rsid w:val="00D53848"/>
    <w:rsid w:val="00D67B70"/>
    <w:rsid w:val="00D87340"/>
    <w:rsid w:val="00DA2829"/>
    <w:rsid w:val="00DB1876"/>
    <w:rsid w:val="00DB57BB"/>
    <w:rsid w:val="00DE57B0"/>
    <w:rsid w:val="00E0234F"/>
    <w:rsid w:val="00E02A2B"/>
    <w:rsid w:val="00E1581E"/>
    <w:rsid w:val="00E21B89"/>
    <w:rsid w:val="00E36B53"/>
    <w:rsid w:val="00E46122"/>
    <w:rsid w:val="00E502AA"/>
    <w:rsid w:val="00E54701"/>
    <w:rsid w:val="00E62C89"/>
    <w:rsid w:val="00E71FC8"/>
    <w:rsid w:val="00E766D5"/>
    <w:rsid w:val="00E83C11"/>
    <w:rsid w:val="00ED7795"/>
    <w:rsid w:val="00EE023E"/>
    <w:rsid w:val="00EE34C5"/>
    <w:rsid w:val="00F1287B"/>
    <w:rsid w:val="00F8054C"/>
    <w:rsid w:val="00F80868"/>
    <w:rsid w:val="00F96A80"/>
    <w:rsid w:val="00FA1543"/>
    <w:rsid w:val="00FA17F0"/>
    <w:rsid w:val="00FD44E6"/>
    <w:rsid w:val="00FD70EA"/>
    <w:rsid w:val="00FE28B2"/>
    <w:rsid w:val="00FE6A9B"/>
    <w:rsid w:val="00FF04EC"/>
    <w:rsid w:val="01852063"/>
    <w:rsid w:val="01A93FA3"/>
    <w:rsid w:val="01FF1E15"/>
    <w:rsid w:val="07A03C7C"/>
    <w:rsid w:val="081E1C11"/>
    <w:rsid w:val="08CE609D"/>
    <w:rsid w:val="0C391843"/>
    <w:rsid w:val="0C6C2601"/>
    <w:rsid w:val="0CF22EB4"/>
    <w:rsid w:val="0F704352"/>
    <w:rsid w:val="0FFB0A24"/>
    <w:rsid w:val="10ED3781"/>
    <w:rsid w:val="11074842"/>
    <w:rsid w:val="11160F29"/>
    <w:rsid w:val="13D95B68"/>
    <w:rsid w:val="145D6155"/>
    <w:rsid w:val="18860743"/>
    <w:rsid w:val="19F8741E"/>
    <w:rsid w:val="1A212DA7"/>
    <w:rsid w:val="1AD1044C"/>
    <w:rsid w:val="1C544517"/>
    <w:rsid w:val="1C907DE2"/>
    <w:rsid w:val="1CAD0994"/>
    <w:rsid w:val="1CFE3D91"/>
    <w:rsid w:val="1D750B7B"/>
    <w:rsid w:val="1D9C19E2"/>
    <w:rsid w:val="1E94569F"/>
    <w:rsid w:val="20C52024"/>
    <w:rsid w:val="21FE759C"/>
    <w:rsid w:val="22E5250A"/>
    <w:rsid w:val="234D2584"/>
    <w:rsid w:val="241237D2"/>
    <w:rsid w:val="25445C0D"/>
    <w:rsid w:val="2826784C"/>
    <w:rsid w:val="28842616"/>
    <w:rsid w:val="29B570DA"/>
    <w:rsid w:val="2B594A2B"/>
    <w:rsid w:val="2C46226B"/>
    <w:rsid w:val="2C7F39CF"/>
    <w:rsid w:val="2E0028ED"/>
    <w:rsid w:val="2E3D58F0"/>
    <w:rsid w:val="2E6966E5"/>
    <w:rsid w:val="2E9D638E"/>
    <w:rsid w:val="2F0D061F"/>
    <w:rsid w:val="2FA5374C"/>
    <w:rsid w:val="30653370"/>
    <w:rsid w:val="31720D9E"/>
    <w:rsid w:val="323B0398"/>
    <w:rsid w:val="325B78A5"/>
    <w:rsid w:val="33C70135"/>
    <w:rsid w:val="33FE78CF"/>
    <w:rsid w:val="34EB1C02"/>
    <w:rsid w:val="358A766C"/>
    <w:rsid w:val="359978AF"/>
    <w:rsid w:val="37D35B4A"/>
    <w:rsid w:val="38CC1D4A"/>
    <w:rsid w:val="39427F3E"/>
    <w:rsid w:val="3D5D72E1"/>
    <w:rsid w:val="3D760767"/>
    <w:rsid w:val="3E432AAE"/>
    <w:rsid w:val="3E485CAB"/>
    <w:rsid w:val="3EB116D5"/>
    <w:rsid w:val="3EF142B8"/>
    <w:rsid w:val="3F6A2797"/>
    <w:rsid w:val="40067C6C"/>
    <w:rsid w:val="40BC6B48"/>
    <w:rsid w:val="4168282C"/>
    <w:rsid w:val="43D321DE"/>
    <w:rsid w:val="43D468B6"/>
    <w:rsid w:val="45E5269D"/>
    <w:rsid w:val="45ED3300"/>
    <w:rsid w:val="49C941B7"/>
    <w:rsid w:val="4DA846DC"/>
    <w:rsid w:val="4DC62DB4"/>
    <w:rsid w:val="4E6C395B"/>
    <w:rsid w:val="4E9904C8"/>
    <w:rsid w:val="4ECA0682"/>
    <w:rsid w:val="51CF6C3E"/>
    <w:rsid w:val="51F85506"/>
    <w:rsid w:val="53185E60"/>
    <w:rsid w:val="53236ECD"/>
    <w:rsid w:val="53331264"/>
    <w:rsid w:val="53A21BCA"/>
    <w:rsid w:val="542E09CD"/>
    <w:rsid w:val="56A647D7"/>
    <w:rsid w:val="57233025"/>
    <w:rsid w:val="57CB71E3"/>
    <w:rsid w:val="593E4146"/>
    <w:rsid w:val="59BF4D43"/>
    <w:rsid w:val="59FB5E4D"/>
    <w:rsid w:val="5B7E4CCE"/>
    <w:rsid w:val="5D446C93"/>
    <w:rsid w:val="5E7E58C2"/>
    <w:rsid w:val="5E954808"/>
    <w:rsid w:val="5E9B5B97"/>
    <w:rsid w:val="5EF45FD6"/>
    <w:rsid w:val="5F034C9D"/>
    <w:rsid w:val="604D1260"/>
    <w:rsid w:val="613227E3"/>
    <w:rsid w:val="615F10FE"/>
    <w:rsid w:val="629E02F8"/>
    <w:rsid w:val="62E0626E"/>
    <w:rsid w:val="64A32396"/>
    <w:rsid w:val="66551BA6"/>
    <w:rsid w:val="666351EC"/>
    <w:rsid w:val="666D7E19"/>
    <w:rsid w:val="66DE0D17"/>
    <w:rsid w:val="67256946"/>
    <w:rsid w:val="676A4358"/>
    <w:rsid w:val="67AD3C56"/>
    <w:rsid w:val="68D556A6"/>
    <w:rsid w:val="6C283D47"/>
    <w:rsid w:val="6D7B106D"/>
    <w:rsid w:val="6EA57099"/>
    <w:rsid w:val="6F2F65B3"/>
    <w:rsid w:val="72514A93"/>
    <w:rsid w:val="72D57472"/>
    <w:rsid w:val="754023DC"/>
    <w:rsid w:val="75B143EE"/>
    <w:rsid w:val="773241A2"/>
    <w:rsid w:val="77444BC6"/>
    <w:rsid w:val="77F04406"/>
    <w:rsid w:val="78280044"/>
    <w:rsid w:val="783469E8"/>
    <w:rsid w:val="790740FD"/>
    <w:rsid w:val="79164340"/>
    <w:rsid w:val="79621333"/>
    <w:rsid w:val="796303B5"/>
    <w:rsid w:val="7A28257D"/>
    <w:rsid w:val="7BB3231A"/>
    <w:rsid w:val="7CA26617"/>
    <w:rsid w:val="7EA27F8B"/>
    <w:rsid w:val="C3F3FD5C"/>
    <w:rsid w:val="CB5FB2D9"/>
    <w:rsid w:val="DE2D2371"/>
    <w:rsid w:val="EFDDD1E3"/>
    <w:rsid w:val="EFF7A63F"/>
    <w:rsid w:val="FCEB8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99" w:semiHidden="0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0"/>
    <w:qFormat/>
    <w:uiPriority w:val="99"/>
    <w:pPr>
      <w:spacing w:line="360" w:lineRule="auto"/>
      <w:ind w:firstLine="480" w:firstLineChars="200"/>
    </w:pPr>
    <w:rPr>
      <w:rFonts w:ascii="仿宋_GB2312"/>
      <w:sz w:val="24"/>
      <w:szCs w:val="24"/>
    </w:rPr>
  </w:style>
  <w:style w:type="paragraph" w:styleId="3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oc 1"/>
    <w:basedOn w:val="1"/>
    <w:next w:val="1"/>
    <w:autoRedefine/>
    <w:qFormat/>
    <w:uiPriority w:val="99"/>
    <w:pPr>
      <w:tabs>
        <w:tab w:val="right" w:leader="dot" w:pos="9232"/>
      </w:tabs>
      <w:spacing w:line="800" w:lineRule="exact"/>
    </w:pPr>
    <w:rPr>
      <w:rFonts w:ascii="Times New Roman" w:hAnsi="Times New Roman" w:eastAsia="宋体" w:cs="Times New Roman"/>
      <w:b/>
      <w:color w:val="0100FF"/>
      <w:sz w:val="28"/>
      <w:szCs w:val="24"/>
    </w:rPr>
  </w:style>
  <w:style w:type="paragraph" w:styleId="7">
    <w:name w:val="HTML Preformatted"/>
    <w:basedOn w:val="1"/>
    <w:link w:val="17"/>
    <w:unhideWhenUsed/>
    <w:qFormat/>
    <w:uiPriority w:val="99"/>
    <w:rPr>
      <w:rFonts w:ascii="Courier New" w:hAnsi="Courier New" w:cs="Courier New"/>
      <w:sz w:val="20"/>
      <w:szCs w:val="20"/>
    </w:rPr>
  </w:style>
  <w:style w:type="character" w:customStyle="1" w:styleId="10">
    <w:name w:val="纯文本 字符"/>
    <w:link w:val="2"/>
    <w:qFormat/>
    <w:uiPriority w:val="99"/>
    <w:rPr>
      <w:rFonts w:ascii="仿宋_GB2312"/>
      <w:sz w:val="24"/>
      <w:szCs w:val="24"/>
    </w:rPr>
  </w:style>
  <w:style w:type="character" w:customStyle="1" w:styleId="11">
    <w:name w:val="纯文本 Char1"/>
    <w:basedOn w:val="9"/>
    <w:semiHidden/>
    <w:qFormat/>
    <w:uiPriority w:val="99"/>
    <w:rPr>
      <w:rFonts w:ascii="宋体" w:hAnsi="Courier New" w:eastAsia="宋体" w:cs="Courier New"/>
      <w:szCs w:val="21"/>
    </w:rPr>
  </w:style>
  <w:style w:type="paragraph" w:customStyle="1" w:styleId="12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hAnsi="Times New Roman" w:eastAsia="宋体" w:cs="宋体"/>
      <w:color w:val="000000"/>
      <w:sz w:val="24"/>
      <w:szCs w:val="24"/>
      <w:lang w:val="en-US" w:eastAsia="zh-CN" w:bidi="ar-SA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5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6">
    <w:name w:val="批注框文本 字符"/>
    <w:basedOn w:val="9"/>
    <w:link w:val="3"/>
    <w:semiHidden/>
    <w:qFormat/>
    <w:uiPriority w:val="99"/>
    <w:rPr>
      <w:sz w:val="18"/>
      <w:szCs w:val="18"/>
    </w:rPr>
  </w:style>
  <w:style w:type="character" w:customStyle="1" w:styleId="17">
    <w:name w:val="HTML 预设格式 字符"/>
    <w:basedOn w:val="9"/>
    <w:link w:val="7"/>
    <w:qFormat/>
    <w:uiPriority w:val="99"/>
    <w:rPr>
      <w:rFonts w:ascii="Courier New" w:hAnsi="Courier New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464BF-DD48-4A54-9E24-4CC81EB9DFB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261</Words>
  <Characters>264</Characters>
  <Lines>42</Lines>
  <Paragraphs>59</Paragraphs>
  <TotalTime>5</TotalTime>
  <ScaleCrop>false</ScaleCrop>
  <LinksUpToDate>false</LinksUpToDate>
  <CharactersWithSpaces>267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29T16:16:00Z</dcterms:created>
  <dc:creator>Administrator</dc:creator>
  <cp:lastModifiedBy>谭伟</cp:lastModifiedBy>
  <cp:lastPrinted>2019-04-06T14:26:00Z</cp:lastPrinted>
  <dcterms:modified xsi:type="dcterms:W3CDTF">2026-06-30T07:02:4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E7D1E596BD564A01B99868643BDF4293_13</vt:lpwstr>
  </property>
  <property fmtid="{D5CDD505-2E9C-101B-9397-08002B2CF9AE}" pid="4" name="KSOTemplateDocerSaveRecord">
    <vt:lpwstr>eyJoZGlkIjoiMTYwYjQ1ODUxMDZiYTM3MTNjY2VkYWMzOTJmMjg2Y2IiLCJ1c2VySWQiOiIxNjk0ODkyNTQwIn0=</vt:lpwstr>
  </property>
</Properties>
</file>